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37B16" w14:textId="0AA67D60" w:rsidR="004A0F48" w:rsidRDefault="004A0F48" w:rsidP="004A0F48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2.</w:t>
      </w:r>
      <w:r w:rsidR="00ED320D">
        <w:rPr>
          <w:sz w:val="24"/>
          <w:szCs w:val="24"/>
        </w:rPr>
        <w:t xml:space="preserve"> History</w:t>
      </w:r>
    </w:p>
    <w:p w14:paraId="71404116" w14:textId="6E097139" w:rsidR="00C8133C" w:rsidRDefault="00C826A3" w:rsidP="00BF523C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In the 16</w:t>
      </w:r>
      <w:r w:rsidR="009E33D6">
        <w:rPr>
          <w:sz w:val="24"/>
          <w:szCs w:val="24"/>
        </w:rPr>
        <w:t>th</w:t>
      </w:r>
      <w:r>
        <w:rPr>
          <w:sz w:val="24"/>
          <w:szCs w:val="24"/>
        </w:rPr>
        <w:t xml:space="preserve"> century</w:t>
      </w:r>
      <w:r w:rsidR="00C101DD">
        <w:rPr>
          <w:sz w:val="24"/>
          <w:szCs w:val="24"/>
        </w:rPr>
        <w:t>, Italian</w:t>
      </w:r>
      <w:r w:rsidR="00104E59">
        <w:rPr>
          <w:sz w:val="24"/>
          <w:szCs w:val="24"/>
        </w:rPr>
        <w:t xml:space="preserve"> mat</w:t>
      </w:r>
      <w:r w:rsidR="00043D65">
        <w:rPr>
          <w:sz w:val="24"/>
          <w:szCs w:val="24"/>
        </w:rPr>
        <w:t>h</w:t>
      </w:r>
      <w:r w:rsidR="00104E59">
        <w:rPr>
          <w:sz w:val="24"/>
          <w:szCs w:val="24"/>
        </w:rPr>
        <w:t>ematician</w:t>
      </w:r>
      <w:r w:rsidR="00FE2C31">
        <w:rPr>
          <w:sz w:val="24"/>
          <w:szCs w:val="24"/>
        </w:rPr>
        <w:t>s</w:t>
      </w:r>
      <w:r w:rsidR="009A11BE">
        <w:rPr>
          <w:sz w:val="24"/>
          <w:szCs w:val="24"/>
        </w:rPr>
        <w:t xml:space="preserve"> were in a war to</w:t>
      </w:r>
      <w:r w:rsidR="00315D74">
        <w:rPr>
          <w:sz w:val="24"/>
          <w:szCs w:val="24"/>
        </w:rPr>
        <w:t xml:space="preserve"> discover the quadratic equations</w:t>
      </w:r>
      <w:r w:rsidR="008732EE">
        <w:rPr>
          <w:sz w:val="24"/>
          <w:szCs w:val="24"/>
        </w:rPr>
        <w:t xml:space="preserve"> solving formula.</w:t>
      </w:r>
      <w:r w:rsidR="00043D65">
        <w:rPr>
          <w:sz w:val="24"/>
          <w:szCs w:val="24"/>
        </w:rPr>
        <w:t xml:space="preserve"> </w:t>
      </w:r>
      <w:r w:rsidR="0082193E">
        <w:rPr>
          <w:sz w:val="24"/>
          <w:szCs w:val="24"/>
        </w:rPr>
        <w:t>I</w:t>
      </w:r>
      <w:r w:rsidR="00DA133A">
        <w:rPr>
          <w:sz w:val="24"/>
          <w:szCs w:val="24"/>
        </w:rPr>
        <w:t>n 1547</w:t>
      </w:r>
      <w:r w:rsidR="00E40035">
        <w:rPr>
          <w:sz w:val="24"/>
          <w:szCs w:val="24"/>
        </w:rPr>
        <w:t xml:space="preserve">, </w:t>
      </w:r>
      <w:r w:rsidR="00E40035">
        <w:rPr>
          <w:sz w:val="24"/>
          <w:szCs w:val="24"/>
        </w:rPr>
        <w:t>Cardano Girolamo</w:t>
      </w:r>
      <w:r w:rsidR="00DA133A">
        <w:rPr>
          <w:sz w:val="24"/>
          <w:szCs w:val="24"/>
        </w:rPr>
        <w:t xml:space="preserve"> published</w:t>
      </w:r>
      <w:r w:rsidR="00A7141B">
        <w:rPr>
          <w:sz w:val="24"/>
          <w:szCs w:val="24"/>
        </w:rPr>
        <w:t xml:space="preserve"> his results</w:t>
      </w:r>
      <w:r w:rsidR="00C53D84">
        <w:rPr>
          <w:sz w:val="24"/>
          <w:szCs w:val="24"/>
        </w:rPr>
        <w:t>.</w:t>
      </w:r>
      <w:r w:rsidR="00F16A2A">
        <w:rPr>
          <w:sz w:val="24"/>
          <w:szCs w:val="24"/>
        </w:rPr>
        <w:t xml:space="preserve"> In reality, </w:t>
      </w:r>
      <w:r w:rsidR="004E6171">
        <w:rPr>
          <w:sz w:val="24"/>
          <w:szCs w:val="24"/>
        </w:rPr>
        <w:t>independently</w:t>
      </w:r>
      <w:r w:rsidR="00447446">
        <w:rPr>
          <w:sz w:val="24"/>
          <w:szCs w:val="24"/>
        </w:rPr>
        <w:t xml:space="preserve"> from </w:t>
      </w:r>
      <w:r w:rsidR="004E6171">
        <w:rPr>
          <w:sz w:val="24"/>
          <w:szCs w:val="24"/>
        </w:rPr>
        <w:t>each other</w:t>
      </w:r>
      <w:r w:rsidR="004E5992">
        <w:rPr>
          <w:sz w:val="24"/>
          <w:szCs w:val="24"/>
        </w:rPr>
        <w:t xml:space="preserve"> </w:t>
      </w:r>
      <w:r w:rsidR="0050518C">
        <w:rPr>
          <w:sz w:val="24"/>
          <w:szCs w:val="24"/>
        </w:rPr>
        <w:t>Del Ferro</w:t>
      </w:r>
      <w:r w:rsidR="00D14DAC">
        <w:rPr>
          <w:sz w:val="24"/>
          <w:szCs w:val="24"/>
        </w:rPr>
        <w:t xml:space="preserve"> Scipione</w:t>
      </w:r>
      <w:r w:rsidR="00607639">
        <w:rPr>
          <w:sz w:val="24"/>
          <w:szCs w:val="24"/>
        </w:rPr>
        <w:t>, Fontana Nicolo</w:t>
      </w:r>
      <w:r w:rsidR="007527A3">
        <w:rPr>
          <w:sz w:val="24"/>
          <w:szCs w:val="24"/>
        </w:rPr>
        <w:t xml:space="preserve"> and Tartaglia</w:t>
      </w:r>
      <w:r w:rsidR="000355B2">
        <w:rPr>
          <w:sz w:val="24"/>
          <w:szCs w:val="24"/>
        </w:rPr>
        <w:t xml:space="preserve"> discovered</w:t>
      </w:r>
      <w:r w:rsidR="008405B1">
        <w:rPr>
          <w:sz w:val="24"/>
          <w:szCs w:val="24"/>
        </w:rPr>
        <w:t xml:space="preserve"> the formula first.</w:t>
      </w:r>
      <w:r w:rsidR="003D62A7">
        <w:rPr>
          <w:sz w:val="24"/>
          <w:szCs w:val="24"/>
        </w:rPr>
        <w:t xml:space="preserve"> Cardano got the formula from Tartaglia,</w:t>
      </w:r>
      <w:r w:rsidR="0014797D">
        <w:rPr>
          <w:sz w:val="24"/>
          <w:szCs w:val="24"/>
        </w:rPr>
        <w:t xml:space="preserve"> promising</w:t>
      </w:r>
      <w:r w:rsidR="00AB451A">
        <w:rPr>
          <w:sz w:val="24"/>
          <w:szCs w:val="24"/>
        </w:rPr>
        <w:t xml:space="preserve"> strict secrecy.</w:t>
      </w:r>
      <w:r w:rsidR="00B837FF">
        <w:rPr>
          <w:sz w:val="24"/>
          <w:szCs w:val="24"/>
        </w:rPr>
        <w:t xml:space="preserve"> Bombelli Rafael</w:t>
      </w:r>
      <w:r w:rsidR="00102307">
        <w:rPr>
          <w:sz w:val="24"/>
          <w:szCs w:val="24"/>
        </w:rPr>
        <w:t xml:space="preserve"> used these formulas </w:t>
      </w:r>
      <w:r w:rsidR="005210AF">
        <w:rPr>
          <w:sz w:val="24"/>
          <w:szCs w:val="24"/>
        </w:rPr>
        <w:t>brilliantly</w:t>
      </w:r>
      <w:r w:rsidR="00102307">
        <w:rPr>
          <w:sz w:val="24"/>
          <w:szCs w:val="24"/>
        </w:rPr>
        <w:t>,</w:t>
      </w:r>
      <w:r w:rsidR="00025325">
        <w:rPr>
          <w:sz w:val="24"/>
          <w:szCs w:val="24"/>
        </w:rPr>
        <w:t xml:space="preserve"> and the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-1</m:t>
            </m:r>
          </m:e>
        </m:rad>
      </m:oMath>
      <w:r w:rsidR="009F2F9A">
        <w:rPr>
          <w:rFonts w:eastAsiaTheme="minorEastAsia"/>
          <w:sz w:val="24"/>
          <w:szCs w:val="24"/>
        </w:rPr>
        <w:t xml:space="preserve"> </w:t>
      </w:r>
      <w:r w:rsidR="009F2F9A">
        <w:rPr>
          <w:sz w:val="24"/>
          <w:szCs w:val="24"/>
        </w:rPr>
        <w:t>s</w:t>
      </w:r>
      <w:r w:rsidR="005D23F0">
        <w:rPr>
          <w:sz w:val="24"/>
          <w:szCs w:val="24"/>
        </w:rPr>
        <w:t>ymbol.</w:t>
      </w:r>
      <w:r w:rsidR="00450AF2">
        <w:rPr>
          <w:sz w:val="24"/>
          <w:szCs w:val="24"/>
        </w:rPr>
        <w:t xml:space="preserve"> </w:t>
      </w:r>
      <w:r w:rsidR="008711FB">
        <w:rPr>
          <w:sz w:val="24"/>
          <w:szCs w:val="24"/>
        </w:rPr>
        <w:t>L</w:t>
      </w:r>
      <w:r w:rsidR="00450AF2">
        <w:rPr>
          <w:sz w:val="24"/>
          <w:szCs w:val="24"/>
        </w:rPr>
        <w:t>ater on, Euler Leonhard</w:t>
      </w:r>
      <w:r w:rsidR="003502B1">
        <w:rPr>
          <w:sz w:val="24"/>
          <w:szCs w:val="24"/>
        </w:rPr>
        <w:t xml:space="preserve"> continued with these calculations.</w:t>
      </w:r>
    </w:p>
    <w:p w14:paraId="66C0E6EE" w14:textId="7BB0E200" w:rsidR="00CA2EDA" w:rsidRDefault="00CA2EDA" w:rsidP="00CA2ED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r w:rsidR="00412A41">
        <w:rPr>
          <w:sz w:val="24"/>
          <w:szCs w:val="24"/>
        </w:rPr>
        <w:t>Markings</w:t>
      </w:r>
    </w:p>
    <w:p w14:paraId="50C66706" w14:textId="7EDECCE1" w:rsidR="00611A62" w:rsidRDefault="00702491" w:rsidP="00CA2ED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e can </w:t>
      </w:r>
      <w:r w:rsidR="008B7723">
        <w:rPr>
          <w:sz w:val="24"/>
          <w:szCs w:val="24"/>
        </w:rPr>
        <w:t>visualize</w:t>
      </w:r>
      <w:r w:rsidR="000B72A9">
        <w:rPr>
          <w:sz w:val="24"/>
          <w:szCs w:val="24"/>
        </w:rPr>
        <w:t xml:space="preserve"> complex number</w:t>
      </w:r>
      <w:r w:rsidR="00AC3BA2">
        <w:rPr>
          <w:sz w:val="24"/>
          <w:szCs w:val="24"/>
        </w:rPr>
        <w:t>s</w:t>
      </w:r>
      <w:r w:rsidR="000B72A9">
        <w:rPr>
          <w:sz w:val="24"/>
          <w:szCs w:val="24"/>
        </w:rPr>
        <w:t xml:space="preserve"> with points </w:t>
      </w:r>
      <w:r w:rsidR="00CC6074">
        <w:rPr>
          <w:sz w:val="24"/>
          <w:szCs w:val="24"/>
        </w:rPr>
        <w:t>and</w:t>
      </w:r>
      <w:r w:rsidR="00CA1123">
        <w:rPr>
          <w:sz w:val="24"/>
          <w:szCs w:val="24"/>
        </w:rPr>
        <w:t xml:space="preserve"> </w:t>
      </w:r>
      <w:r w:rsidR="009A5471">
        <w:rPr>
          <w:sz w:val="24"/>
          <w:szCs w:val="24"/>
        </w:rPr>
        <w:t xml:space="preserve">the points </w:t>
      </w:r>
      <w:r w:rsidR="00CA1123">
        <w:rPr>
          <w:sz w:val="24"/>
          <w:szCs w:val="24"/>
        </w:rPr>
        <w:t xml:space="preserve">vectors </w:t>
      </w:r>
      <w:r w:rsidR="000B72A9">
        <w:rPr>
          <w:sz w:val="24"/>
          <w:szCs w:val="24"/>
        </w:rPr>
        <w:t>on a plane</w:t>
      </w:r>
      <w:r w:rsidR="00851A78">
        <w:rPr>
          <w:sz w:val="24"/>
          <w:szCs w:val="24"/>
        </w:rPr>
        <w:t>.</w:t>
      </w:r>
    </w:p>
    <w:p w14:paraId="56310B03" w14:textId="5D35C57D" w:rsidR="005741E1" w:rsidRDefault="00C8195B" w:rsidP="00CA2ED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plane we use to </w:t>
      </w:r>
      <w:r w:rsidR="003C1FC3">
        <w:rPr>
          <w:sz w:val="24"/>
          <w:szCs w:val="24"/>
        </w:rPr>
        <w:t>represent the complex numbers</w:t>
      </w:r>
      <w:r w:rsidR="0090058D">
        <w:rPr>
          <w:sz w:val="24"/>
          <w:szCs w:val="24"/>
        </w:rPr>
        <w:t xml:space="preserve"> is</w:t>
      </w:r>
      <w:r w:rsidR="001663A7">
        <w:rPr>
          <w:sz w:val="24"/>
          <w:szCs w:val="24"/>
        </w:rPr>
        <w:t xml:space="preserve"> often referred to as</w:t>
      </w:r>
      <w:r w:rsidR="000F5343">
        <w:rPr>
          <w:sz w:val="24"/>
          <w:szCs w:val="24"/>
        </w:rPr>
        <w:t xml:space="preserve"> </w:t>
      </w:r>
      <w:r w:rsidR="00264EA0">
        <w:rPr>
          <w:sz w:val="24"/>
          <w:szCs w:val="24"/>
        </w:rPr>
        <w:t xml:space="preserve">the </w:t>
      </w:r>
      <w:r w:rsidR="000F5343">
        <w:rPr>
          <w:sz w:val="24"/>
          <w:szCs w:val="24"/>
        </w:rPr>
        <w:t>complex number plane</w:t>
      </w:r>
      <w:r w:rsidR="00AB4FD6">
        <w:rPr>
          <w:sz w:val="24"/>
          <w:szCs w:val="24"/>
        </w:rPr>
        <w:t>,</w:t>
      </w:r>
      <w:r w:rsidR="000F5343">
        <w:rPr>
          <w:sz w:val="24"/>
          <w:szCs w:val="24"/>
        </w:rPr>
        <w:t xml:space="preserve"> or in other words,</w:t>
      </w:r>
      <w:r w:rsidR="00646AE0">
        <w:rPr>
          <w:sz w:val="24"/>
          <w:szCs w:val="24"/>
        </w:rPr>
        <w:t xml:space="preserve"> </w:t>
      </w:r>
      <w:r w:rsidR="00DC3905">
        <w:rPr>
          <w:sz w:val="24"/>
          <w:szCs w:val="24"/>
        </w:rPr>
        <w:t xml:space="preserve">the </w:t>
      </w:r>
      <w:r w:rsidR="00646AE0">
        <w:rPr>
          <w:sz w:val="24"/>
          <w:szCs w:val="24"/>
        </w:rPr>
        <w:t>Gauss-like number plane.</w:t>
      </w:r>
      <w:r w:rsidR="003E5D99">
        <w:rPr>
          <w:sz w:val="24"/>
          <w:szCs w:val="24"/>
        </w:rPr>
        <w:t xml:space="preserve"> Because</w:t>
      </w:r>
      <w:r w:rsidR="006A684D">
        <w:rPr>
          <w:sz w:val="24"/>
          <w:szCs w:val="24"/>
        </w:rPr>
        <w:t xml:space="preserve"> we can write down these</w:t>
      </w:r>
      <w:r w:rsidR="00E63023">
        <w:rPr>
          <w:sz w:val="24"/>
          <w:szCs w:val="24"/>
        </w:rPr>
        <w:t xml:space="preserve"> plane points (and the vectors of these)</w:t>
      </w:r>
      <w:r w:rsidR="00F32C08">
        <w:rPr>
          <w:sz w:val="24"/>
          <w:szCs w:val="24"/>
        </w:rPr>
        <w:t xml:space="preserve"> with a </w:t>
      </w:r>
      <w:r w:rsidR="00445378">
        <w:rPr>
          <w:sz w:val="24"/>
          <w:szCs w:val="24"/>
        </w:rPr>
        <w:t xml:space="preserve">pair of </w:t>
      </w:r>
      <w:r w:rsidR="00F20A6E">
        <w:rPr>
          <w:sz w:val="24"/>
          <w:szCs w:val="24"/>
        </w:rPr>
        <w:t xml:space="preserve">real </w:t>
      </w:r>
      <w:r w:rsidR="00445378">
        <w:rPr>
          <w:sz w:val="24"/>
          <w:szCs w:val="24"/>
        </w:rPr>
        <w:t>numbers</w:t>
      </w:r>
      <w:r w:rsidR="00447375">
        <w:rPr>
          <w:sz w:val="24"/>
          <w:szCs w:val="24"/>
        </w:rPr>
        <w:t>, the complex</w:t>
      </w:r>
      <w:r w:rsidR="00A815DD">
        <w:rPr>
          <w:sz w:val="24"/>
          <w:szCs w:val="24"/>
        </w:rPr>
        <w:t xml:space="preserve"> nu</w:t>
      </w:r>
      <w:r w:rsidR="00021B37">
        <w:rPr>
          <w:sz w:val="24"/>
          <w:szCs w:val="24"/>
        </w:rPr>
        <w:t>mb</w:t>
      </w:r>
      <w:r w:rsidR="00A815DD">
        <w:rPr>
          <w:sz w:val="24"/>
          <w:szCs w:val="24"/>
        </w:rPr>
        <w:t>ers can be also written by the following pair of „numbers”</w:t>
      </w:r>
      <w:r w:rsidR="00167DEC">
        <w:rPr>
          <w:sz w:val="24"/>
          <w:szCs w:val="24"/>
        </w:rPr>
        <w:t xml:space="preserve">: </w:t>
      </w:r>
      <w:r w:rsidR="00167DEC" w:rsidRPr="001C0FEE">
        <w:rPr>
          <w:sz w:val="24"/>
          <w:szCs w:val="24"/>
        </w:rPr>
        <w:t>z = (a, b).</w:t>
      </w:r>
    </w:p>
    <w:p w14:paraId="72E62BF1" w14:textId="7A617C55" w:rsidR="00EA7CCB" w:rsidRDefault="00EA7CCB" w:rsidP="00CA2ED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e </w:t>
      </w:r>
      <w:r w:rsidR="00645FDD">
        <w:rPr>
          <w:sz w:val="24"/>
          <w:szCs w:val="24"/>
        </w:rPr>
        <w:t xml:space="preserve">call </w:t>
      </w:r>
      <w:r w:rsidR="00387E84">
        <w:rPr>
          <w:sz w:val="24"/>
          <w:szCs w:val="24"/>
        </w:rPr>
        <w:t>a + bi</w:t>
      </w:r>
      <w:r w:rsidR="00391FAA">
        <w:rPr>
          <w:sz w:val="24"/>
          <w:szCs w:val="24"/>
        </w:rPr>
        <w:t xml:space="preserve"> formula</w:t>
      </w:r>
      <w:r w:rsidR="00AE6F01">
        <w:rPr>
          <w:sz w:val="24"/>
          <w:szCs w:val="24"/>
        </w:rPr>
        <w:t>s</w:t>
      </w:r>
      <w:r w:rsidR="0069439E">
        <w:rPr>
          <w:sz w:val="24"/>
          <w:szCs w:val="24"/>
        </w:rPr>
        <w:t xml:space="preserve"> and expressions complex numbers</w:t>
      </w:r>
      <w:r w:rsidR="00C207E2">
        <w:rPr>
          <w:sz w:val="24"/>
          <w:szCs w:val="24"/>
        </w:rPr>
        <w:t>, where a and b are both real nu</w:t>
      </w:r>
      <w:r w:rsidR="00DB0DC4">
        <w:rPr>
          <w:sz w:val="24"/>
          <w:szCs w:val="24"/>
        </w:rPr>
        <w:t>mb</w:t>
      </w:r>
      <w:r w:rsidR="00C207E2">
        <w:rPr>
          <w:sz w:val="24"/>
          <w:szCs w:val="24"/>
        </w:rPr>
        <w:t>ers</w:t>
      </w:r>
      <w:r w:rsidR="003A0621">
        <w:rPr>
          <w:sz w:val="24"/>
          <w:szCs w:val="24"/>
        </w:rPr>
        <w:t>.</w:t>
      </w:r>
    </w:p>
    <w:p w14:paraId="08EBB2AE" w14:textId="3376E2C2" w:rsidR="005A31C4" w:rsidRPr="001C0FEE" w:rsidRDefault="002F6254" w:rsidP="00CA2ED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real part of </w:t>
      </w:r>
      <w:r w:rsidR="0073585F">
        <w:rPr>
          <w:sz w:val="24"/>
          <w:szCs w:val="24"/>
        </w:rPr>
        <w:t>z</w:t>
      </w:r>
      <w:r w:rsidR="000D2DFF">
        <w:rPr>
          <w:sz w:val="24"/>
          <w:szCs w:val="24"/>
        </w:rPr>
        <w:t xml:space="preserve"> = a + bi is </w:t>
      </w:r>
      <w:r w:rsidR="002A6116">
        <w:rPr>
          <w:sz w:val="24"/>
          <w:szCs w:val="24"/>
        </w:rPr>
        <w:t>Re(z) = a.</w:t>
      </w:r>
      <w:r w:rsidR="0036005D">
        <w:rPr>
          <w:sz w:val="24"/>
          <w:szCs w:val="24"/>
        </w:rPr>
        <w:t xml:space="preserve"> </w:t>
      </w:r>
      <w:r w:rsidR="00C56210">
        <w:rPr>
          <w:sz w:val="24"/>
          <w:szCs w:val="24"/>
        </w:rPr>
        <w:t>The imaginary part of z</w:t>
      </w:r>
      <w:r w:rsidR="0036005D">
        <w:rPr>
          <w:sz w:val="24"/>
          <w:szCs w:val="24"/>
        </w:rPr>
        <w:t xml:space="preserve"> = a </w:t>
      </w:r>
      <w:r>
        <w:rPr>
          <w:sz w:val="24"/>
          <w:szCs w:val="24"/>
        </w:rPr>
        <w:t xml:space="preserve">+ bi </w:t>
      </w:r>
      <w:r w:rsidR="00C56210">
        <w:rPr>
          <w:sz w:val="24"/>
          <w:szCs w:val="24"/>
        </w:rPr>
        <w:t>is Im(z) = b.</w:t>
      </w:r>
    </w:p>
    <w:p w14:paraId="555C7AC9" w14:textId="33551A8D" w:rsidR="00BC75BB" w:rsidRDefault="00BC75BB" w:rsidP="00BF523C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Questions</w:t>
      </w:r>
    </w:p>
    <w:p w14:paraId="7CCDEB8D" w14:textId="48B51CE7" w:rsidR="005A64C8" w:rsidRPr="008509C1" w:rsidRDefault="00686F62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ith what letter do we represent complex numbers</w:t>
      </w:r>
      <w:r w:rsidR="005A64C8" w:rsidRPr="008509C1">
        <w:rPr>
          <w:sz w:val="24"/>
          <w:szCs w:val="24"/>
        </w:rPr>
        <w:t>?</w:t>
      </w:r>
    </w:p>
    <w:p w14:paraId="02D27DBB" w14:textId="77777777" w:rsidR="005A64C8" w:rsidRPr="008509C1" w:rsidRDefault="005A64C8" w:rsidP="005A64C8">
      <w:pPr>
        <w:pStyle w:val="Listaszerbekezds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8509C1">
        <w:rPr>
          <w:sz w:val="24"/>
          <w:szCs w:val="24"/>
        </w:rPr>
        <w:t>Z</w:t>
      </w:r>
    </w:p>
    <w:p w14:paraId="602E2C00" w14:textId="77777777" w:rsidR="005A64C8" w:rsidRPr="008509C1" w:rsidRDefault="005A64C8" w:rsidP="005A64C8">
      <w:pPr>
        <w:pStyle w:val="Listaszerbekezds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8509C1">
        <w:rPr>
          <w:sz w:val="24"/>
          <w:szCs w:val="24"/>
        </w:rPr>
        <w:t>Q</w:t>
      </w:r>
    </w:p>
    <w:p w14:paraId="665AD743" w14:textId="77777777" w:rsidR="005A64C8" w:rsidRPr="008509C1" w:rsidRDefault="005A64C8" w:rsidP="005A64C8">
      <w:pPr>
        <w:pStyle w:val="Listaszerbekezds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8509C1">
        <w:rPr>
          <w:sz w:val="24"/>
          <w:szCs w:val="24"/>
        </w:rPr>
        <w:t>R</w:t>
      </w:r>
    </w:p>
    <w:p w14:paraId="46011F53" w14:textId="77777777" w:rsidR="005A64C8" w:rsidRPr="008509C1" w:rsidRDefault="005A64C8" w:rsidP="005A64C8">
      <w:pPr>
        <w:pStyle w:val="Listaszerbekezds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8509C1">
        <w:rPr>
          <w:sz w:val="24"/>
          <w:szCs w:val="24"/>
        </w:rPr>
        <w:t>C</w:t>
      </w:r>
    </w:p>
    <w:p w14:paraId="341B81E7" w14:textId="56E43E4B" w:rsidR="005A64C8" w:rsidRDefault="00E73BF2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hy do we need complex numbers</w:t>
      </w:r>
      <w:r w:rsidR="005A64C8">
        <w:rPr>
          <w:sz w:val="24"/>
          <w:szCs w:val="24"/>
        </w:rPr>
        <w:t>?</w:t>
      </w:r>
    </w:p>
    <w:p w14:paraId="1E535116" w14:textId="6F5C9E41" w:rsidR="005A64C8" w:rsidRPr="009874E7" w:rsidRDefault="00B508E1" w:rsidP="005A64C8">
      <w:pPr>
        <w:pStyle w:val="Listaszerbekezds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o </w:t>
      </w:r>
      <w:r w:rsidR="006D5541">
        <w:rPr>
          <w:sz w:val="24"/>
          <w:szCs w:val="24"/>
        </w:rPr>
        <w:t xml:space="preserve">that </w:t>
      </w:r>
      <w:r>
        <w:rPr>
          <w:sz w:val="24"/>
          <w:szCs w:val="24"/>
        </w:rPr>
        <w:t>we can always s</w:t>
      </w:r>
      <w:r w:rsidR="00DC3C03">
        <w:rPr>
          <w:sz w:val="24"/>
          <w:szCs w:val="24"/>
        </w:rPr>
        <w:t>ubtract</w:t>
      </w:r>
      <w:r w:rsidR="00404654">
        <w:rPr>
          <w:sz w:val="24"/>
          <w:szCs w:val="24"/>
        </w:rPr>
        <w:t>.</w:t>
      </w:r>
    </w:p>
    <w:p w14:paraId="7D5A8E7B" w14:textId="38B2DED9" w:rsidR="005A64C8" w:rsidRPr="009874E7" w:rsidRDefault="008328FB" w:rsidP="005A64C8">
      <w:pPr>
        <w:pStyle w:val="Listaszerbekezds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o that </w:t>
      </w:r>
      <w:r w:rsidR="00E51ADA">
        <w:rPr>
          <w:sz w:val="24"/>
          <w:szCs w:val="24"/>
        </w:rPr>
        <w:t>they can give</w:t>
      </w:r>
      <w:r w:rsidR="00BF00DA">
        <w:rPr>
          <w:sz w:val="24"/>
          <w:szCs w:val="24"/>
        </w:rPr>
        <w:t xml:space="preserve"> the result of the division</w:t>
      </w:r>
      <w:r w:rsidR="00707776">
        <w:rPr>
          <w:sz w:val="24"/>
          <w:szCs w:val="24"/>
        </w:rPr>
        <w:t>.</w:t>
      </w:r>
    </w:p>
    <w:p w14:paraId="16190E8E" w14:textId="7F0BC6CE" w:rsidR="005A64C8" w:rsidRPr="009874E7" w:rsidRDefault="00311405" w:rsidP="005A64C8">
      <w:pPr>
        <w:pStyle w:val="Listaszerbekezds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o that w</w:t>
      </w:r>
      <w:r w:rsidR="00FF6FD0">
        <w:rPr>
          <w:sz w:val="24"/>
          <w:szCs w:val="24"/>
        </w:rPr>
        <w:t xml:space="preserve">e can </w:t>
      </w:r>
      <w:r w:rsidR="00F417C0">
        <w:rPr>
          <w:sz w:val="24"/>
          <w:szCs w:val="24"/>
        </w:rPr>
        <w:t>square root</w:t>
      </w:r>
      <w:r w:rsidR="007948C7">
        <w:rPr>
          <w:sz w:val="24"/>
          <w:szCs w:val="24"/>
        </w:rPr>
        <w:t xml:space="preserve"> </w:t>
      </w:r>
      <w:r w:rsidR="00351448">
        <w:rPr>
          <w:sz w:val="24"/>
          <w:szCs w:val="24"/>
        </w:rPr>
        <w:t>the</w:t>
      </w:r>
      <w:r w:rsidR="00C417DB">
        <w:rPr>
          <w:sz w:val="24"/>
          <w:szCs w:val="24"/>
        </w:rPr>
        <w:t xml:space="preserve"> negative numbers</w:t>
      </w:r>
      <w:r w:rsidR="00560452">
        <w:rPr>
          <w:sz w:val="24"/>
          <w:szCs w:val="24"/>
        </w:rPr>
        <w:t>.</w:t>
      </w:r>
    </w:p>
    <w:p w14:paraId="5A501974" w14:textId="5583ACD2" w:rsidR="005A64C8" w:rsidRDefault="00A35479" w:rsidP="005A64C8">
      <w:pPr>
        <w:pStyle w:val="Listaszerbekezds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o that we can use the binary system.</w:t>
      </w:r>
    </w:p>
    <w:p w14:paraId="4DED5600" w14:textId="174E05EC" w:rsidR="005A64C8" w:rsidRPr="009874E7" w:rsidRDefault="00F13B25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hich matematican</w:t>
      </w:r>
      <w:r w:rsidR="00E81985">
        <w:rPr>
          <w:sz w:val="24"/>
          <w:szCs w:val="24"/>
        </w:rPr>
        <w:t xml:space="preserve"> did not compete in discovering the</w:t>
      </w:r>
      <w:r w:rsidR="00A0231F">
        <w:rPr>
          <w:sz w:val="24"/>
          <w:szCs w:val="24"/>
        </w:rPr>
        <w:t xml:space="preserve"> quadratic equation</w:t>
      </w:r>
      <w:r w:rsidR="00B83495">
        <w:rPr>
          <w:sz w:val="24"/>
          <w:szCs w:val="24"/>
        </w:rPr>
        <w:t>s</w:t>
      </w:r>
      <w:r w:rsidR="002C71FA">
        <w:rPr>
          <w:sz w:val="24"/>
          <w:szCs w:val="24"/>
        </w:rPr>
        <w:t xml:space="preserve"> solving formula</w:t>
      </w:r>
      <w:r w:rsidR="00365AA2">
        <w:rPr>
          <w:sz w:val="24"/>
          <w:szCs w:val="24"/>
        </w:rPr>
        <w:t>?</w:t>
      </w:r>
    </w:p>
    <w:p w14:paraId="25091631" w14:textId="77777777" w:rsidR="005A64C8" w:rsidRPr="00B2561D" w:rsidRDefault="005A64C8" w:rsidP="005A64C8">
      <w:pPr>
        <w:pStyle w:val="Listaszerbekezds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B2561D">
        <w:rPr>
          <w:sz w:val="24"/>
          <w:szCs w:val="24"/>
        </w:rPr>
        <w:t>Enrico Betti</w:t>
      </w:r>
    </w:p>
    <w:p w14:paraId="68A5279F" w14:textId="77777777" w:rsidR="005A64C8" w:rsidRPr="00B2561D" w:rsidRDefault="005A64C8" w:rsidP="005A64C8">
      <w:pPr>
        <w:pStyle w:val="Listaszerbekezds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B2561D">
        <w:rPr>
          <w:sz w:val="24"/>
          <w:szCs w:val="24"/>
        </w:rPr>
        <w:t>Scipione del Ferro</w:t>
      </w:r>
    </w:p>
    <w:p w14:paraId="22EDE617" w14:textId="77777777" w:rsidR="005A64C8" w:rsidRPr="00B2561D" w:rsidRDefault="005A64C8" w:rsidP="005A64C8">
      <w:pPr>
        <w:pStyle w:val="Listaszerbekezds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B2561D">
        <w:rPr>
          <w:sz w:val="24"/>
          <w:szCs w:val="24"/>
        </w:rPr>
        <w:t>Nicolo Fontana, Tartaglia</w:t>
      </w:r>
    </w:p>
    <w:p w14:paraId="1BA0C657" w14:textId="77777777" w:rsidR="005A64C8" w:rsidRPr="00B2561D" w:rsidRDefault="005A64C8" w:rsidP="005A64C8">
      <w:pPr>
        <w:pStyle w:val="Listaszerbekezds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B2561D">
        <w:rPr>
          <w:sz w:val="24"/>
          <w:szCs w:val="24"/>
        </w:rPr>
        <w:t>Girolamo Cardano</w:t>
      </w:r>
    </w:p>
    <w:p w14:paraId="01E5C41D" w14:textId="3445A921" w:rsidR="005A64C8" w:rsidRDefault="009B74F0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he term we use to</w:t>
      </w:r>
      <w:r w:rsidR="009137FD">
        <w:rPr>
          <w:sz w:val="24"/>
          <w:szCs w:val="24"/>
        </w:rPr>
        <w:t xml:space="preserve"> express complex numbers</w:t>
      </w:r>
    </w:p>
    <w:p w14:paraId="66A12B1B" w14:textId="77777777" w:rsidR="005A64C8" w:rsidRPr="00766B7B" w:rsidRDefault="005A64C8" w:rsidP="005A64C8">
      <w:pPr>
        <w:pStyle w:val="Listaszerbekezds"/>
        <w:numPr>
          <w:ilvl w:val="0"/>
          <w:numId w:val="6"/>
        </w:numPr>
        <w:spacing w:line="276" w:lineRule="auto"/>
        <w:rPr>
          <w:sz w:val="24"/>
          <w:szCs w:val="24"/>
        </w:rPr>
      </w:pPr>
      <w:r w:rsidRPr="00766B7B">
        <w:rPr>
          <w:sz w:val="24"/>
          <w:szCs w:val="24"/>
        </w:rPr>
        <w:t>z = 0 + b</w:t>
      </w:r>
    </w:p>
    <w:p w14:paraId="4FFF88D8" w14:textId="77777777" w:rsidR="005A64C8" w:rsidRPr="00766B7B" w:rsidRDefault="005A64C8" w:rsidP="005A64C8">
      <w:pPr>
        <w:pStyle w:val="Listaszerbekezds"/>
        <w:numPr>
          <w:ilvl w:val="0"/>
          <w:numId w:val="6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z = a + bi</w:t>
      </w:r>
    </w:p>
    <w:p w14:paraId="1931B5BD" w14:textId="77777777" w:rsidR="005A64C8" w:rsidRPr="00766B7B" w:rsidRDefault="005A64C8" w:rsidP="005A64C8">
      <w:pPr>
        <w:pStyle w:val="Listaszerbekezds"/>
        <w:numPr>
          <w:ilvl w:val="0"/>
          <w:numId w:val="6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z = ai + bi</w:t>
      </w:r>
    </w:p>
    <w:p w14:paraId="2315E363" w14:textId="77777777" w:rsidR="005A64C8" w:rsidRDefault="005A64C8" w:rsidP="005A64C8">
      <w:pPr>
        <w:pStyle w:val="Listaszerbekezds"/>
        <w:numPr>
          <w:ilvl w:val="0"/>
          <w:numId w:val="6"/>
        </w:numPr>
        <w:spacing w:line="276" w:lineRule="auto"/>
        <w:rPr>
          <w:sz w:val="24"/>
          <w:szCs w:val="24"/>
        </w:rPr>
      </w:pPr>
      <w:r w:rsidRPr="00766B7B">
        <w:rPr>
          <w:sz w:val="24"/>
          <w:szCs w:val="24"/>
        </w:rPr>
        <w:lastRenderedPageBreak/>
        <w:t>z = (</w:t>
      </w:r>
      <w:r>
        <w:rPr>
          <w:sz w:val="24"/>
          <w:szCs w:val="24"/>
        </w:rPr>
        <w:t>a + b)i</w:t>
      </w:r>
    </w:p>
    <w:p w14:paraId="19C10AA2" w14:textId="64C6D814" w:rsidR="005A64C8" w:rsidRDefault="00140C50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How do we call the</w:t>
      </w:r>
      <w:r w:rsidR="000E0F1A">
        <w:rPr>
          <w:sz w:val="24"/>
          <w:szCs w:val="24"/>
        </w:rPr>
        <w:t xml:space="preserve"> plane that we</w:t>
      </w:r>
      <w:r w:rsidR="0018144E">
        <w:rPr>
          <w:sz w:val="24"/>
          <w:szCs w:val="24"/>
        </w:rPr>
        <w:t xml:space="preserve"> represent the complex nu</w:t>
      </w:r>
      <w:r w:rsidR="009C47F5">
        <w:rPr>
          <w:sz w:val="24"/>
          <w:szCs w:val="24"/>
        </w:rPr>
        <w:t>mb</w:t>
      </w:r>
      <w:r w:rsidR="0018144E">
        <w:rPr>
          <w:sz w:val="24"/>
          <w:szCs w:val="24"/>
        </w:rPr>
        <w:t>ers on?</w:t>
      </w:r>
    </w:p>
    <w:p w14:paraId="1DC1AF23" w14:textId="0F2F6C1B" w:rsidR="005A64C8" w:rsidRPr="006D5F24" w:rsidRDefault="005A64C8" w:rsidP="005A64C8">
      <w:pPr>
        <w:pStyle w:val="Listaszerbekezds"/>
        <w:numPr>
          <w:ilvl w:val="0"/>
          <w:numId w:val="7"/>
        </w:numPr>
        <w:spacing w:line="276" w:lineRule="auto"/>
        <w:rPr>
          <w:sz w:val="24"/>
          <w:szCs w:val="24"/>
        </w:rPr>
      </w:pPr>
      <w:r w:rsidRPr="006D5F24">
        <w:rPr>
          <w:sz w:val="24"/>
          <w:szCs w:val="24"/>
        </w:rPr>
        <w:t>Gauss-</w:t>
      </w:r>
      <w:r w:rsidR="00DA111A">
        <w:rPr>
          <w:sz w:val="24"/>
          <w:szCs w:val="24"/>
        </w:rPr>
        <w:t>like number plane</w:t>
      </w:r>
    </w:p>
    <w:p w14:paraId="2A6893BA" w14:textId="204E0CF7" w:rsidR="005A64C8" w:rsidRPr="006D5F24" w:rsidRDefault="005A64C8" w:rsidP="005A64C8">
      <w:pPr>
        <w:pStyle w:val="Listaszerbekezds"/>
        <w:numPr>
          <w:ilvl w:val="0"/>
          <w:numId w:val="7"/>
        </w:numPr>
        <w:spacing w:line="276" w:lineRule="auto"/>
        <w:rPr>
          <w:sz w:val="24"/>
          <w:szCs w:val="24"/>
        </w:rPr>
      </w:pPr>
      <w:r w:rsidRPr="006D5F24">
        <w:rPr>
          <w:sz w:val="24"/>
          <w:szCs w:val="24"/>
        </w:rPr>
        <w:t xml:space="preserve">Neumann </w:t>
      </w:r>
      <w:r w:rsidR="000E7FC6">
        <w:rPr>
          <w:sz w:val="24"/>
          <w:szCs w:val="24"/>
        </w:rPr>
        <w:t>plane</w:t>
      </w:r>
    </w:p>
    <w:p w14:paraId="08F82163" w14:textId="3091C30C" w:rsidR="005A64C8" w:rsidRPr="006D5F24" w:rsidRDefault="005A64C8" w:rsidP="005A64C8">
      <w:pPr>
        <w:pStyle w:val="Listaszerbekezds"/>
        <w:numPr>
          <w:ilvl w:val="0"/>
          <w:numId w:val="7"/>
        </w:numPr>
        <w:spacing w:line="276" w:lineRule="auto"/>
        <w:rPr>
          <w:sz w:val="24"/>
          <w:szCs w:val="24"/>
        </w:rPr>
      </w:pPr>
      <w:r w:rsidRPr="006D5F24">
        <w:rPr>
          <w:sz w:val="24"/>
          <w:szCs w:val="24"/>
        </w:rPr>
        <w:t>Descartes-</w:t>
      </w:r>
      <w:r w:rsidR="009C47F5">
        <w:rPr>
          <w:sz w:val="24"/>
          <w:szCs w:val="24"/>
        </w:rPr>
        <w:t>like plane</w:t>
      </w:r>
    </w:p>
    <w:p w14:paraId="32258C23" w14:textId="0CC5D3B9" w:rsidR="005A64C8" w:rsidRDefault="005A64C8" w:rsidP="005A64C8">
      <w:pPr>
        <w:pStyle w:val="Listaszerbekezds"/>
        <w:numPr>
          <w:ilvl w:val="0"/>
          <w:numId w:val="7"/>
        </w:numPr>
        <w:spacing w:line="276" w:lineRule="auto"/>
        <w:rPr>
          <w:sz w:val="24"/>
          <w:szCs w:val="24"/>
        </w:rPr>
      </w:pPr>
      <w:r w:rsidRPr="006D5F24">
        <w:rPr>
          <w:sz w:val="24"/>
          <w:szCs w:val="24"/>
        </w:rPr>
        <w:t>Cardano-</w:t>
      </w:r>
      <w:r w:rsidR="00A67035">
        <w:rPr>
          <w:sz w:val="24"/>
          <w:szCs w:val="24"/>
        </w:rPr>
        <w:t>like</w:t>
      </w:r>
      <w:r w:rsidRPr="006D5F24">
        <w:rPr>
          <w:sz w:val="24"/>
          <w:szCs w:val="24"/>
        </w:rPr>
        <w:t xml:space="preserve"> </w:t>
      </w:r>
      <w:r w:rsidR="00D76233">
        <w:rPr>
          <w:sz w:val="24"/>
          <w:szCs w:val="24"/>
        </w:rPr>
        <w:t>number plane</w:t>
      </w:r>
    </w:p>
    <w:p w14:paraId="657DE4E4" w14:textId="178A5A47" w:rsidR="005A64C8" w:rsidRDefault="00833DCF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he</w:t>
      </w:r>
      <w:r w:rsidR="005A64C8" w:rsidRPr="006D5F24">
        <w:rPr>
          <w:sz w:val="24"/>
          <w:szCs w:val="24"/>
        </w:rPr>
        <w:t xml:space="preserve"> </w:t>
      </w:r>
      <w:r w:rsidR="002A1DEE">
        <w:rPr>
          <w:sz w:val="24"/>
          <w:szCs w:val="24"/>
        </w:rPr>
        <w:t>sum of the following complex</w:t>
      </w:r>
      <w:r w:rsidR="008D152F">
        <w:rPr>
          <w:sz w:val="24"/>
          <w:szCs w:val="24"/>
        </w:rPr>
        <w:t xml:space="preserve"> numbers </w:t>
      </w:r>
      <w:r w:rsidR="005A64C8" w:rsidRPr="006D5F24">
        <w:rPr>
          <w:sz w:val="24"/>
          <w:szCs w:val="24"/>
        </w:rPr>
        <w:t>z</w:t>
      </w:r>
      <w:r w:rsidR="005A64C8" w:rsidRPr="006D5F24">
        <w:rPr>
          <w:sz w:val="24"/>
          <w:szCs w:val="24"/>
          <w:vertAlign w:val="subscript"/>
        </w:rPr>
        <w:t>1</w:t>
      </w:r>
      <w:r w:rsidR="005A64C8" w:rsidRPr="006D5F24">
        <w:rPr>
          <w:sz w:val="24"/>
          <w:szCs w:val="24"/>
        </w:rPr>
        <w:t xml:space="preserve"> = a</w:t>
      </w:r>
      <w:r w:rsidR="005A64C8" w:rsidRPr="006D5F24">
        <w:rPr>
          <w:sz w:val="24"/>
          <w:szCs w:val="24"/>
          <w:vertAlign w:val="subscript"/>
        </w:rPr>
        <w:t>1</w:t>
      </w:r>
      <w:r w:rsidR="005A64C8" w:rsidRPr="006D5F24">
        <w:rPr>
          <w:sz w:val="24"/>
          <w:szCs w:val="24"/>
        </w:rPr>
        <w:t xml:space="preserve"> + b</w:t>
      </w:r>
      <w:r w:rsidR="005A64C8" w:rsidRPr="006D5F24">
        <w:rPr>
          <w:sz w:val="24"/>
          <w:szCs w:val="24"/>
          <w:vertAlign w:val="subscript"/>
        </w:rPr>
        <w:t>1</w:t>
      </w:r>
      <w:r w:rsidR="005A64C8">
        <w:rPr>
          <w:sz w:val="24"/>
          <w:szCs w:val="24"/>
        </w:rPr>
        <w:t>i</w:t>
      </w:r>
      <w:r w:rsidR="005A64C8" w:rsidRPr="006D5F24">
        <w:rPr>
          <w:sz w:val="24"/>
          <w:szCs w:val="24"/>
        </w:rPr>
        <w:t xml:space="preserve"> </w:t>
      </w:r>
      <w:r w:rsidR="00872B4D">
        <w:rPr>
          <w:sz w:val="24"/>
          <w:szCs w:val="24"/>
        </w:rPr>
        <w:t>&amp;</w:t>
      </w:r>
      <w:r w:rsidR="005A64C8" w:rsidRPr="006D5F24">
        <w:rPr>
          <w:sz w:val="24"/>
          <w:szCs w:val="24"/>
        </w:rPr>
        <w:t xml:space="preserve"> z</w:t>
      </w:r>
      <w:r w:rsidR="005A64C8" w:rsidRPr="006D5F24">
        <w:rPr>
          <w:sz w:val="24"/>
          <w:szCs w:val="24"/>
          <w:vertAlign w:val="subscript"/>
        </w:rPr>
        <w:t>2</w:t>
      </w:r>
      <w:r w:rsidR="005A64C8" w:rsidRPr="006D5F24">
        <w:rPr>
          <w:sz w:val="24"/>
          <w:szCs w:val="24"/>
        </w:rPr>
        <w:t xml:space="preserve"> = a</w:t>
      </w:r>
      <w:r w:rsidR="005A64C8" w:rsidRPr="006D5F24">
        <w:rPr>
          <w:sz w:val="24"/>
          <w:szCs w:val="24"/>
          <w:vertAlign w:val="subscript"/>
        </w:rPr>
        <w:t>2</w:t>
      </w:r>
      <w:r w:rsidR="005A64C8" w:rsidRPr="006D5F24">
        <w:rPr>
          <w:sz w:val="24"/>
          <w:szCs w:val="24"/>
        </w:rPr>
        <w:t xml:space="preserve"> + b</w:t>
      </w:r>
      <w:r w:rsidR="005A64C8" w:rsidRPr="006D5F24">
        <w:rPr>
          <w:sz w:val="24"/>
          <w:szCs w:val="24"/>
          <w:vertAlign w:val="subscript"/>
        </w:rPr>
        <w:t>2</w:t>
      </w:r>
      <w:r w:rsidR="005A64C8">
        <w:rPr>
          <w:sz w:val="24"/>
          <w:szCs w:val="24"/>
        </w:rPr>
        <w:t>i</w:t>
      </w:r>
      <w:r w:rsidR="00CD243B">
        <w:rPr>
          <w:sz w:val="24"/>
          <w:szCs w:val="24"/>
        </w:rPr>
        <w:t xml:space="preserve"> </w:t>
      </w:r>
      <w:r w:rsidR="00B062D0">
        <w:rPr>
          <w:sz w:val="24"/>
          <w:szCs w:val="24"/>
        </w:rPr>
        <w:t xml:space="preserve"> </w:t>
      </w:r>
      <w:r w:rsidR="00CD243B">
        <w:rPr>
          <w:sz w:val="24"/>
          <w:szCs w:val="24"/>
        </w:rPr>
        <w:t>is</w:t>
      </w:r>
      <w:r w:rsidR="002903AD">
        <w:rPr>
          <w:sz w:val="24"/>
          <w:szCs w:val="24"/>
        </w:rPr>
        <w:t>:</w:t>
      </w:r>
    </w:p>
    <w:p w14:paraId="29C2F84A" w14:textId="77777777" w:rsidR="005A64C8" w:rsidRPr="00B53DA4" w:rsidRDefault="005A64C8" w:rsidP="005A64C8">
      <w:pPr>
        <w:pStyle w:val="Listaszerbekezds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B53DA4">
        <w:rPr>
          <w:sz w:val="24"/>
          <w:szCs w:val="24"/>
        </w:rPr>
        <w:t>a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a</w:t>
      </w:r>
      <w:r w:rsidRPr="00B53DA4">
        <w:rPr>
          <w:sz w:val="24"/>
          <w:szCs w:val="24"/>
          <w:vertAlign w:val="subscript"/>
        </w:rPr>
        <w:t>2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2</w:t>
      </w:r>
    </w:p>
    <w:p w14:paraId="37BBF338" w14:textId="77777777" w:rsidR="005A64C8" w:rsidRPr="00B53DA4" w:rsidRDefault="005A64C8" w:rsidP="005A64C8">
      <w:pPr>
        <w:pStyle w:val="Listaszerbekezds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B53DA4">
        <w:rPr>
          <w:sz w:val="24"/>
          <w:szCs w:val="24"/>
        </w:rPr>
        <w:t>(a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>) + (a</w:t>
      </w:r>
      <w:r w:rsidRPr="00B53DA4">
        <w:rPr>
          <w:sz w:val="24"/>
          <w:szCs w:val="24"/>
          <w:vertAlign w:val="subscript"/>
        </w:rPr>
        <w:t>2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2</w:t>
      </w:r>
      <w:r w:rsidRPr="00B53DA4">
        <w:rPr>
          <w:sz w:val="24"/>
          <w:szCs w:val="24"/>
        </w:rPr>
        <w:t>)</w:t>
      </w:r>
      <w:r>
        <w:rPr>
          <w:sz w:val="24"/>
          <w:szCs w:val="24"/>
        </w:rPr>
        <w:t>i</w:t>
      </w:r>
    </w:p>
    <w:p w14:paraId="406E77FF" w14:textId="77777777" w:rsidR="005A64C8" w:rsidRPr="00B53DA4" w:rsidRDefault="005A64C8" w:rsidP="005A64C8">
      <w:pPr>
        <w:pStyle w:val="Listaszerbekezds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B53DA4">
        <w:rPr>
          <w:sz w:val="24"/>
          <w:szCs w:val="24"/>
        </w:rPr>
        <w:t>(a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a</w:t>
      </w:r>
      <w:r w:rsidRPr="00B53DA4">
        <w:rPr>
          <w:sz w:val="24"/>
          <w:szCs w:val="24"/>
          <w:vertAlign w:val="subscript"/>
        </w:rPr>
        <w:t>2</w:t>
      </w:r>
      <w:r w:rsidRPr="00B53DA4">
        <w:rPr>
          <w:sz w:val="24"/>
          <w:szCs w:val="24"/>
        </w:rPr>
        <w:t>) + (b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)i</w:t>
      </w:r>
    </w:p>
    <w:p w14:paraId="68FE4481" w14:textId="77777777" w:rsidR="005A64C8" w:rsidRDefault="005A64C8" w:rsidP="005A64C8">
      <w:pPr>
        <w:pStyle w:val="Listaszerbekezds"/>
        <w:numPr>
          <w:ilvl w:val="0"/>
          <w:numId w:val="8"/>
        </w:numPr>
        <w:spacing w:line="276" w:lineRule="auto"/>
        <w:rPr>
          <w:sz w:val="24"/>
          <w:szCs w:val="24"/>
        </w:rPr>
      </w:pPr>
      <w:r w:rsidRPr="00B53DA4">
        <w:rPr>
          <w:sz w:val="24"/>
          <w:szCs w:val="24"/>
        </w:rPr>
        <w:t>(a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a</w:t>
      </w:r>
      <w:r w:rsidRPr="00B53DA4">
        <w:rPr>
          <w:sz w:val="24"/>
          <w:szCs w:val="24"/>
          <w:vertAlign w:val="subscript"/>
        </w:rPr>
        <w:t>2</w:t>
      </w:r>
      <w:r w:rsidRPr="00B53DA4">
        <w:rPr>
          <w:sz w:val="24"/>
          <w:szCs w:val="24"/>
        </w:rPr>
        <w:t xml:space="preserve">) </w:t>
      </w:r>
      <w:r>
        <w:rPr>
          <w:sz w:val="24"/>
          <w:szCs w:val="24"/>
        </w:rPr>
        <w:t>i</w:t>
      </w:r>
      <w:r w:rsidRPr="00B53DA4">
        <w:rPr>
          <w:sz w:val="24"/>
          <w:szCs w:val="24"/>
        </w:rPr>
        <w:t xml:space="preserve"> + (b</w:t>
      </w:r>
      <w:r w:rsidRPr="00B53DA4">
        <w:rPr>
          <w:sz w:val="24"/>
          <w:szCs w:val="24"/>
          <w:vertAlign w:val="subscript"/>
        </w:rPr>
        <w:t>1</w:t>
      </w:r>
      <w:r w:rsidRPr="00B53DA4">
        <w:rPr>
          <w:sz w:val="24"/>
          <w:szCs w:val="24"/>
        </w:rPr>
        <w:t xml:space="preserve"> + b</w:t>
      </w:r>
      <w:r w:rsidRPr="00B53DA4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)i</w:t>
      </w:r>
    </w:p>
    <w:p w14:paraId="7D970504" w14:textId="26156C9E" w:rsidR="005A64C8" w:rsidRPr="00B53DA4" w:rsidRDefault="008D72CB" w:rsidP="005A64C8">
      <w:pPr>
        <w:pStyle w:val="Listaszerbekezds"/>
        <w:numPr>
          <w:ilvl w:val="0"/>
          <w:numId w:val="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464D2C">
        <w:rPr>
          <w:sz w:val="24"/>
          <w:szCs w:val="24"/>
        </w:rPr>
        <w:t>hat do we not use the complex numbers for?</w:t>
      </w:r>
    </w:p>
    <w:p w14:paraId="25A869D5" w14:textId="0A2C3D39" w:rsidR="005A64C8" w:rsidRPr="00766B7B" w:rsidRDefault="00955944" w:rsidP="005A64C8">
      <w:pPr>
        <w:pStyle w:val="Listaszerbekezds"/>
        <w:numPr>
          <w:ilvl w:val="0"/>
          <w:numId w:val="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mbinatorics</w:t>
      </w:r>
    </w:p>
    <w:p w14:paraId="48F0E220" w14:textId="12698727" w:rsidR="005A64C8" w:rsidRPr="00766B7B" w:rsidRDefault="004E5111" w:rsidP="005A64C8">
      <w:pPr>
        <w:pStyle w:val="Listaszerbekezds"/>
        <w:numPr>
          <w:ilvl w:val="0"/>
          <w:numId w:val="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olving equations</w:t>
      </w:r>
    </w:p>
    <w:p w14:paraId="5C1FC5FB" w14:textId="47C0E836" w:rsidR="005A64C8" w:rsidRPr="00766B7B" w:rsidRDefault="00AB5BBB" w:rsidP="005A64C8">
      <w:pPr>
        <w:pStyle w:val="Listaszerbekezds"/>
        <w:numPr>
          <w:ilvl w:val="0"/>
          <w:numId w:val="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Unde</w:t>
      </w:r>
      <w:r w:rsidR="00AA32C2">
        <w:rPr>
          <w:sz w:val="24"/>
          <w:szCs w:val="24"/>
        </w:rPr>
        <w:t>rs</w:t>
      </w:r>
      <w:r>
        <w:rPr>
          <w:sz w:val="24"/>
          <w:szCs w:val="24"/>
        </w:rPr>
        <w:t>tanding g</w:t>
      </w:r>
      <w:r w:rsidR="00AA1219">
        <w:rPr>
          <w:sz w:val="24"/>
          <w:szCs w:val="24"/>
        </w:rPr>
        <w:t>eometry</w:t>
      </w:r>
      <w:r>
        <w:rPr>
          <w:sz w:val="24"/>
          <w:szCs w:val="24"/>
        </w:rPr>
        <w:t xml:space="preserve"> shapes</w:t>
      </w:r>
      <w:r w:rsidR="006D03FB">
        <w:rPr>
          <w:sz w:val="24"/>
          <w:szCs w:val="24"/>
        </w:rPr>
        <w:t xml:space="preserve"> and real</w:t>
      </w:r>
      <w:r w:rsidR="009D3158">
        <w:rPr>
          <w:sz w:val="24"/>
          <w:szCs w:val="24"/>
        </w:rPr>
        <w:t xml:space="preserve"> functions</w:t>
      </w:r>
    </w:p>
    <w:p w14:paraId="02DFD864" w14:textId="6BC2C1F3" w:rsidR="00244AEE" w:rsidRPr="00DF1288" w:rsidRDefault="006C5781" w:rsidP="00244AEE">
      <w:pPr>
        <w:pStyle w:val="Listaszerbekezds"/>
        <w:numPr>
          <w:ilvl w:val="0"/>
          <w:numId w:val="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Quantum mechanics</w:t>
      </w:r>
    </w:p>
    <w:sectPr w:rsidR="00244AEE" w:rsidRPr="00DF12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349A"/>
    <w:multiLevelType w:val="hybridMultilevel"/>
    <w:tmpl w:val="8B3021A0"/>
    <w:lvl w:ilvl="0" w:tplc="040E0017">
      <w:start w:val="1"/>
      <w:numFmt w:val="lowerLetter"/>
      <w:lvlText w:val="%1)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6134A4"/>
    <w:multiLevelType w:val="hybridMultilevel"/>
    <w:tmpl w:val="8166CB22"/>
    <w:lvl w:ilvl="0" w:tplc="040E0017">
      <w:start w:val="1"/>
      <w:numFmt w:val="lowerLetter"/>
      <w:lvlText w:val="%1)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D50F28"/>
    <w:multiLevelType w:val="hybridMultilevel"/>
    <w:tmpl w:val="28A242D6"/>
    <w:lvl w:ilvl="0" w:tplc="040E0017">
      <w:start w:val="1"/>
      <w:numFmt w:val="lowerLetter"/>
      <w:lvlText w:val="%1)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C035A7D"/>
    <w:multiLevelType w:val="hybridMultilevel"/>
    <w:tmpl w:val="7D34D062"/>
    <w:lvl w:ilvl="0" w:tplc="040E0017">
      <w:start w:val="1"/>
      <w:numFmt w:val="lowerLetter"/>
      <w:lvlText w:val="%1)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45FB6EDC"/>
    <w:multiLevelType w:val="hybridMultilevel"/>
    <w:tmpl w:val="93FCD5AE"/>
    <w:lvl w:ilvl="0" w:tplc="040E0017">
      <w:start w:val="1"/>
      <w:numFmt w:val="lowerLetter"/>
      <w:lvlText w:val="%1)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CB211D"/>
    <w:multiLevelType w:val="hybridMultilevel"/>
    <w:tmpl w:val="10FE5922"/>
    <w:lvl w:ilvl="0" w:tplc="040E0017">
      <w:start w:val="1"/>
      <w:numFmt w:val="lowerLetter"/>
      <w:lvlText w:val="%1)"/>
      <w:lvlJc w:val="left"/>
      <w:pPr>
        <w:ind w:left="1068" w:hanging="360"/>
      </w:p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70483DAB"/>
    <w:multiLevelType w:val="hybridMultilevel"/>
    <w:tmpl w:val="18F825B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260588"/>
    <w:multiLevelType w:val="hybridMultilevel"/>
    <w:tmpl w:val="C916EFE2"/>
    <w:lvl w:ilvl="0" w:tplc="040E0017">
      <w:start w:val="1"/>
      <w:numFmt w:val="lowerLetter"/>
      <w:lvlText w:val="%1)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Lc0MTEwMTA3MzdV0lEKTi0uzszPAykwrAUA3FTuxywAAAA="/>
  </w:docVars>
  <w:rsids>
    <w:rsidRoot w:val="009734A7"/>
    <w:rsid w:val="0001237F"/>
    <w:rsid w:val="00021B37"/>
    <w:rsid w:val="00025325"/>
    <w:rsid w:val="00032943"/>
    <w:rsid w:val="000355B2"/>
    <w:rsid w:val="00043D65"/>
    <w:rsid w:val="00066908"/>
    <w:rsid w:val="00075FE7"/>
    <w:rsid w:val="000901B1"/>
    <w:rsid w:val="000B72A9"/>
    <w:rsid w:val="000D2DFF"/>
    <w:rsid w:val="000D4D98"/>
    <w:rsid w:val="000D7462"/>
    <w:rsid w:val="000E0F1A"/>
    <w:rsid w:val="000E7FC6"/>
    <w:rsid w:val="000F1AB9"/>
    <w:rsid w:val="000F5343"/>
    <w:rsid w:val="00102307"/>
    <w:rsid w:val="00104E59"/>
    <w:rsid w:val="00140C50"/>
    <w:rsid w:val="00140CA3"/>
    <w:rsid w:val="0014797D"/>
    <w:rsid w:val="001629EE"/>
    <w:rsid w:val="00163586"/>
    <w:rsid w:val="001663A7"/>
    <w:rsid w:val="00167DEC"/>
    <w:rsid w:val="0018144E"/>
    <w:rsid w:val="00181E15"/>
    <w:rsid w:val="0019284F"/>
    <w:rsid w:val="001C09B5"/>
    <w:rsid w:val="001C7B25"/>
    <w:rsid w:val="001E08F9"/>
    <w:rsid w:val="0022335D"/>
    <w:rsid w:val="00244AEE"/>
    <w:rsid w:val="00264EA0"/>
    <w:rsid w:val="002903AD"/>
    <w:rsid w:val="002A1DEE"/>
    <w:rsid w:val="002A6116"/>
    <w:rsid w:val="002C71FA"/>
    <w:rsid w:val="002F014A"/>
    <w:rsid w:val="002F6254"/>
    <w:rsid w:val="00311405"/>
    <w:rsid w:val="00315D74"/>
    <w:rsid w:val="00337A72"/>
    <w:rsid w:val="00347212"/>
    <w:rsid w:val="003502B1"/>
    <w:rsid w:val="00351448"/>
    <w:rsid w:val="0036005D"/>
    <w:rsid w:val="00365AA2"/>
    <w:rsid w:val="003758D6"/>
    <w:rsid w:val="00385C2B"/>
    <w:rsid w:val="00387E84"/>
    <w:rsid w:val="00391FAA"/>
    <w:rsid w:val="003A0621"/>
    <w:rsid w:val="003C176D"/>
    <w:rsid w:val="003C1FC3"/>
    <w:rsid w:val="003D2C5B"/>
    <w:rsid w:val="003D62A7"/>
    <w:rsid w:val="003E5D99"/>
    <w:rsid w:val="003E65CB"/>
    <w:rsid w:val="003F1977"/>
    <w:rsid w:val="003F6843"/>
    <w:rsid w:val="00400EB5"/>
    <w:rsid w:val="00404654"/>
    <w:rsid w:val="00412A41"/>
    <w:rsid w:val="00423997"/>
    <w:rsid w:val="00445378"/>
    <w:rsid w:val="00447375"/>
    <w:rsid w:val="00447446"/>
    <w:rsid w:val="00450AF2"/>
    <w:rsid w:val="004546DF"/>
    <w:rsid w:val="00464D2C"/>
    <w:rsid w:val="00494826"/>
    <w:rsid w:val="004A0F48"/>
    <w:rsid w:val="004B191D"/>
    <w:rsid w:val="004D390B"/>
    <w:rsid w:val="004E5111"/>
    <w:rsid w:val="004E5992"/>
    <w:rsid w:val="004E6171"/>
    <w:rsid w:val="005017D0"/>
    <w:rsid w:val="0050518C"/>
    <w:rsid w:val="00515D0A"/>
    <w:rsid w:val="005210AF"/>
    <w:rsid w:val="00535A1B"/>
    <w:rsid w:val="00537E26"/>
    <w:rsid w:val="00547D06"/>
    <w:rsid w:val="00560452"/>
    <w:rsid w:val="00570FE2"/>
    <w:rsid w:val="005741E1"/>
    <w:rsid w:val="005839B3"/>
    <w:rsid w:val="00594A59"/>
    <w:rsid w:val="005A31C4"/>
    <w:rsid w:val="005A32D0"/>
    <w:rsid w:val="005A64C8"/>
    <w:rsid w:val="005D2377"/>
    <w:rsid w:val="005D23F0"/>
    <w:rsid w:val="00605613"/>
    <w:rsid w:val="0060619A"/>
    <w:rsid w:val="00607639"/>
    <w:rsid w:val="00611A62"/>
    <w:rsid w:val="0061551B"/>
    <w:rsid w:val="00622302"/>
    <w:rsid w:val="00645FDD"/>
    <w:rsid w:val="00646AE0"/>
    <w:rsid w:val="00657360"/>
    <w:rsid w:val="00662714"/>
    <w:rsid w:val="00664173"/>
    <w:rsid w:val="00686F62"/>
    <w:rsid w:val="0069439E"/>
    <w:rsid w:val="006A684D"/>
    <w:rsid w:val="006B78E0"/>
    <w:rsid w:val="006C4122"/>
    <w:rsid w:val="006C5781"/>
    <w:rsid w:val="006D03FB"/>
    <w:rsid w:val="006D5541"/>
    <w:rsid w:val="006F3AD9"/>
    <w:rsid w:val="00702491"/>
    <w:rsid w:val="00707776"/>
    <w:rsid w:val="00734738"/>
    <w:rsid w:val="0073585F"/>
    <w:rsid w:val="007446BA"/>
    <w:rsid w:val="00745D70"/>
    <w:rsid w:val="007527A3"/>
    <w:rsid w:val="00752D5B"/>
    <w:rsid w:val="007948C7"/>
    <w:rsid w:val="007E18FB"/>
    <w:rsid w:val="007E549F"/>
    <w:rsid w:val="007F70BF"/>
    <w:rsid w:val="00811D03"/>
    <w:rsid w:val="0082193E"/>
    <w:rsid w:val="008328FB"/>
    <w:rsid w:val="00833DCF"/>
    <w:rsid w:val="008405B1"/>
    <w:rsid w:val="00842F0C"/>
    <w:rsid w:val="00845AE3"/>
    <w:rsid w:val="00851A78"/>
    <w:rsid w:val="008700A6"/>
    <w:rsid w:val="008711FB"/>
    <w:rsid w:val="00872B4D"/>
    <w:rsid w:val="008732EE"/>
    <w:rsid w:val="00896F01"/>
    <w:rsid w:val="008B7723"/>
    <w:rsid w:val="008D152F"/>
    <w:rsid w:val="008D72CB"/>
    <w:rsid w:val="008F6F2B"/>
    <w:rsid w:val="0090058D"/>
    <w:rsid w:val="009050CD"/>
    <w:rsid w:val="009137FD"/>
    <w:rsid w:val="009204E0"/>
    <w:rsid w:val="009452A9"/>
    <w:rsid w:val="00955944"/>
    <w:rsid w:val="009734A7"/>
    <w:rsid w:val="009A015E"/>
    <w:rsid w:val="009A11BE"/>
    <w:rsid w:val="009A5471"/>
    <w:rsid w:val="009B74F0"/>
    <w:rsid w:val="009C47F5"/>
    <w:rsid w:val="009C5D05"/>
    <w:rsid w:val="009D3158"/>
    <w:rsid w:val="009D3270"/>
    <w:rsid w:val="009E33D6"/>
    <w:rsid w:val="009E4387"/>
    <w:rsid w:val="009F2F9A"/>
    <w:rsid w:val="00A0231F"/>
    <w:rsid w:val="00A04ED6"/>
    <w:rsid w:val="00A06C70"/>
    <w:rsid w:val="00A245CE"/>
    <w:rsid w:val="00A262FC"/>
    <w:rsid w:val="00A35479"/>
    <w:rsid w:val="00A51790"/>
    <w:rsid w:val="00A53B06"/>
    <w:rsid w:val="00A54C15"/>
    <w:rsid w:val="00A67035"/>
    <w:rsid w:val="00A7141B"/>
    <w:rsid w:val="00A815DD"/>
    <w:rsid w:val="00AA1219"/>
    <w:rsid w:val="00AA32C2"/>
    <w:rsid w:val="00AA525E"/>
    <w:rsid w:val="00AB451A"/>
    <w:rsid w:val="00AB4FD6"/>
    <w:rsid w:val="00AB5BBB"/>
    <w:rsid w:val="00AC3BA2"/>
    <w:rsid w:val="00AE6F01"/>
    <w:rsid w:val="00AE769B"/>
    <w:rsid w:val="00B044E0"/>
    <w:rsid w:val="00B062D0"/>
    <w:rsid w:val="00B2587D"/>
    <w:rsid w:val="00B33491"/>
    <w:rsid w:val="00B44A0B"/>
    <w:rsid w:val="00B508E1"/>
    <w:rsid w:val="00B83495"/>
    <w:rsid w:val="00B837FF"/>
    <w:rsid w:val="00BB1D86"/>
    <w:rsid w:val="00BC75BB"/>
    <w:rsid w:val="00BD1124"/>
    <w:rsid w:val="00BD1965"/>
    <w:rsid w:val="00BE1249"/>
    <w:rsid w:val="00BF00DA"/>
    <w:rsid w:val="00BF523C"/>
    <w:rsid w:val="00C101DD"/>
    <w:rsid w:val="00C207E2"/>
    <w:rsid w:val="00C359BB"/>
    <w:rsid w:val="00C417DB"/>
    <w:rsid w:val="00C53D84"/>
    <w:rsid w:val="00C56210"/>
    <w:rsid w:val="00C7179E"/>
    <w:rsid w:val="00C8133C"/>
    <w:rsid w:val="00C8195B"/>
    <w:rsid w:val="00C826A3"/>
    <w:rsid w:val="00C846A6"/>
    <w:rsid w:val="00CA1123"/>
    <w:rsid w:val="00CA2EDA"/>
    <w:rsid w:val="00CC6074"/>
    <w:rsid w:val="00CD243B"/>
    <w:rsid w:val="00CD445C"/>
    <w:rsid w:val="00CF6637"/>
    <w:rsid w:val="00D14DAC"/>
    <w:rsid w:val="00D341E9"/>
    <w:rsid w:val="00D44645"/>
    <w:rsid w:val="00D749E3"/>
    <w:rsid w:val="00D76233"/>
    <w:rsid w:val="00DA111A"/>
    <w:rsid w:val="00DA133A"/>
    <w:rsid w:val="00DB0DC4"/>
    <w:rsid w:val="00DB1DE4"/>
    <w:rsid w:val="00DC3905"/>
    <w:rsid w:val="00DC3C03"/>
    <w:rsid w:val="00DD733B"/>
    <w:rsid w:val="00DF1288"/>
    <w:rsid w:val="00E04706"/>
    <w:rsid w:val="00E32635"/>
    <w:rsid w:val="00E40035"/>
    <w:rsid w:val="00E41196"/>
    <w:rsid w:val="00E51ADA"/>
    <w:rsid w:val="00E63023"/>
    <w:rsid w:val="00E679D3"/>
    <w:rsid w:val="00E73BF2"/>
    <w:rsid w:val="00E7722B"/>
    <w:rsid w:val="00E81985"/>
    <w:rsid w:val="00EA7CCB"/>
    <w:rsid w:val="00EB2C06"/>
    <w:rsid w:val="00EC7AAC"/>
    <w:rsid w:val="00ED320D"/>
    <w:rsid w:val="00F10A7C"/>
    <w:rsid w:val="00F123A8"/>
    <w:rsid w:val="00F13B25"/>
    <w:rsid w:val="00F151F4"/>
    <w:rsid w:val="00F16A2A"/>
    <w:rsid w:val="00F20A6E"/>
    <w:rsid w:val="00F22EA2"/>
    <w:rsid w:val="00F23029"/>
    <w:rsid w:val="00F25FCD"/>
    <w:rsid w:val="00F26E4F"/>
    <w:rsid w:val="00F32C08"/>
    <w:rsid w:val="00F417C0"/>
    <w:rsid w:val="00F44A4D"/>
    <w:rsid w:val="00F829AE"/>
    <w:rsid w:val="00F842B3"/>
    <w:rsid w:val="00FA077A"/>
    <w:rsid w:val="00FB3388"/>
    <w:rsid w:val="00FC44BE"/>
    <w:rsid w:val="00FC7A96"/>
    <w:rsid w:val="00FE2C31"/>
    <w:rsid w:val="00FF5D0E"/>
    <w:rsid w:val="00FF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C3D23"/>
  <w15:chartTrackingRefBased/>
  <w15:docId w15:val="{91A33FDD-0151-4C80-918A-E3957AA38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C7179E"/>
    <w:rPr>
      <w:rFonts w:eastAsiaTheme="minorHAnsi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A64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63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Vass</dc:creator>
  <cp:keywords/>
  <dc:description/>
  <cp:lastModifiedBy>Norbert Vass</cp:lastModifiedBy>
  <cp:revision>376</cp:revision>
  <dcterms:created xsi:type="dcterms:W3CDTF">2021-09-29T19:22:00Z</dcterms:created>
  <dcterms:modified xsi:type="dcterms:W3CDTF">2021-09-29T20:24:00Z</dcterms:modified>
</cp:coreProperties>
</file>